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3" w:name="cover-letter"/>
    <w:p>
      <w:pPr>
        <w:pStyle w:val="Heading2"/>
      </w:pPr>
      <w:r>
        <w:t xml:space="preserve">Cover Letter</w:t>
      </w:r>
    </w:p>
    <w:p>
      <w:pPr>
        <w:pStyle w:val="FirstParagraph"/>
      </w:pPr>
      <w:r>
        <w:rPr>
          <w:bCs/>
          <w:b/>
        </w:rPr>
        <w:t xml:space="preserve">Dear [Hiring Manager's Name],</w:t>
      </w:r>
    </w:p>
    <w:p>
      <w:pPr>
        <w:pStyle w:val="BodyText"/>
      </w:pPr>
      <w:r>
        <w:t xml:space="preserve">I am excited to submit my Cover Letter for the Military Officer position in Myanmar Yangon. With a steadfast commitment to service, a deep understanding of military leadership, and an unwavering dedication to the principles of honor and duty, I am confident in my ability to contribute meaningfully to the defense and stability of this region. As someone who has dedicated their career to upholding the values of discipline, strategic thinking, and community welfare, I am eager to bring my expertise as a Military Officer to the unique challenges and opportunities presented by Myanmar Yangon.</w:t>
      </w:r>
    </w:p>
    <w:p>
      <w:pPr>
        <w:pStyle w:val="BodyText"/>
      </w:pPr>
      <w:r>
        <w:t xml:space="preserve">Throughout my career as a Military Officer, I have cultivated a comprehensive skill set that aligns perfectly with the demands of this role. My experience spans operational planning, tactical execution, personnel management, and crisis response—areas critical to maintaining national security and fostering resilience in any environment. Whether leading troops in high-stakes scenarios or coordinating logistics under pressure, I have consistently demonstrated the ability to adapt, innovate, and lead with integrity. These experiences have not only honed my technical capabilities but also reinforced my belief in the importance of service to one’s country and community.</w:t>
      </w:r>
    </w:p>
    <w:bookmarkStart w:id="20" w:name="military-officer-a-legacy-of-leadership"/>
    <w:p>
      <w:pPr>
        <w:pStyle w:val="Heading3"/>
      </w:pPr>
      <w:r>
        <w:t xml:space="preserve">Military Officer: A Legacy of Leadership</w:t>
      </w:r>
    </w:p>
    <w:p>
      <w:pPr>
        <w:pStyle w:val="FirstParagraph"/>
      </w:pPr>
      <w:r>
        <w:t xml:space="preserve">The role of a Military Officer is more than a profession—it is a calling that requires selflessness, courage, and an unyielding commitment to the greater good. As a Military Officer, I have always approached my responsibilities with this mindset. My career has been defined by rigorous training programs in leadership development, conflict resolution, and military strategy. I have also participated in numerous deployments that tested my ability to make split-second decisions under duress while prioritizing the safety and well-being of those under my command.</w:t>
      </w:r>
    </w:p>
    <w:p>
      <w:pPr>
        <w:pStyle w:val="BodyText"/>
      </w:pPr>
      <w:r>
        <w:t xml:space="preserve">One of my most significant achievements as a Military Officer was overseeing a cross-functional team during a critical humanitarian operation, where we successfully coordinated relief efforts for displaced civilians. This experience underscored the importance of collaboration between military and civilian entities, a skill I believe is essential for addressing the complex needs of Myanmar Yangon. My ability to bridge gaps between different stakeholders has consistently been recognized, and I am proud to have contributed to initiatives that strengthened community ties during times of crisis.</w:t>
      </w:r>
    </w:p>
    <w:bookmarkEnd w:id="20"/>
    <w:bookmarkStart w:id="21" w:name="X8d242cd2947183ed4fc9e88157901a33cbf1d25"/>
    <w:p>
      <w:pPr>
        <w:pStyle w:val="Heading3"/>
      </w:pPr>
      <w:r>
        <w:t xml:space="preserve">Myanmar Yangon: A Strategic and Cultural Hub</w:t>
      </w:r>
    </w:p>
    <w:p>
      <w:pPr>
        <w:pStyle w:val="FirstParagraph"/>
      </w:pPr>
      <w:r>
        <w:t xml:space="preserve">Myanmar Yangon is a city of immense strategic importance, serving as the country’s economic and cultural heart. Its location near the borders of Thailand and Bangladesh, combined with its historical significance, makes it a focal point for both national security and regional cooperation. As a Military Officer, I understand that protecting such regions requires not only tactical expertise but also an acute awareness of local dynamics. My background in cross-cultural communication and community engagement has prepared me to navigate the unique challenges of this environment.</w:t>
      </w:r>
    </w:p>
    <w:p>
      <w:pPr>
        <w:pStyle w:val="BodyText"/>
      </w:pPr>
      <w:r>
        <w:t xml:space="preserve">Yangon’s diverse population and its role as a gateway to Southeast Asia mean that military personnel stationed there must be adept at fostering trust between the armed forces and civilians. I have experience working in multicultural settings, where I emphasized transparency, respect, and mutual understanding. For example, during a recent mission in a border region, I spearheaded efforts to establish open dialogue with local leaders, ensuring that military operations aligned with community needs. This approach not only enhanced operational effectiveness but also strengthened the bond between the military and the people.</w:t>
      </w:r>
    </w:p>
    <w:p>
      <w:pPr>
        <w:pStyle w:val="BodyText"/>
      </w:pPr>
      <w:r>
        <w:t xml:space="preserve">Furthermore, Yangon’s historical legacy as a center of political and social change requires a Military Officer who is both principled and adaptable. I have always adhered to the highest ethical standards, ensuring that my actions reflect the values of honor, courage, and sacrifice. My commitment to these principles has been recognized through commendations from superiors and peers alike, and I am ready to bring this same integrity to the challenges of Myanmar Yangon.</w:t>
      </w:r>
    </w:p>
    <w:bookmarkEnd w:id="21"/>
    <w:bookmarkStart w:id="22" w:name="why-this-opportunity-matters"/>
    <w:p>
      <w:pPr>
        <w:pStyle w:val="Heading3"/>
      </w:pPr>
      <w:r>
        <w:t xml:space="preserve">Why This Opportunity Matters</w:t>
      </w:r>
    </w:p>
    <w:p>
      <w:pPr>
        <w:pStyle w:val="FirstParagraph"/>
      </w:pPr>
      <w:r>
        <w:t xml:space="preserve">The opportunity to serve as a Military Officer in Myanmar Yangon is particularly meaningful to me. This role represents not just a professional advancement but a chance to contribute to the stability and prosperity of a region that has faced significant challenges. I am deeply motivated by the prospect of working in an environment where my skills can make a tangible difference, whether through disaster response, border security, or community development initiatives.</w:t>
      </w:r>
    </w:p>
    <w:p>
      <w:pPr>
        <w:pStyle w:val="BodyText"/>
      </w:pPr>
      <w:r>
        <w:t xml:space="preserve">I am also drawn to this position because of my personal connection to Myanmar’s history and its people. Having studied the nation’s struggles and triumphs, I have developed a profound respect for its resilience. As a Military Officer, I aim to support efforts that promote peace, unity, and progress in Yangon. My long-term goal is to build lasting partnerships between military institutions and local communities, ensuring that security measures are both effective and inclusive.</w:t>
      </w:r>
    </w:p>
    <w:p>
      <w:pPr>
        <w:pStyle w:val="BodyText"/>
      </w:pPr>
      <w:r>
        <w:t xml:space="preserve">Thank you for considering my application. I am eager to discuss how my background as a Military Officer aligns with the needs of your organization and how I can contribute to the continued success of operations in Myanmar Yangon. Please feel free to contact me at [Your Phone Number] or [Your Email Address] at your earliest convenience. I look forward to the opportunity to serve and grow alongside a team that values excellence, integrity, and service.</w:t>
      </w:r>
    </w:p>
    <w:p>
      <w:pPr>
        <w:pStyle w:val="BodyText"/>
      </w:pPr>
      <w:r>
        <w:t xml:space="preserve">Sincerely,</w:t>
      </w:r>
      <w:r>
        <w:br/>
      </w:r>
      <w:r>
        <w:rPr>
          <w:bCs/>
          <w:b/>
        </w:rP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Myanmar Yangon</dc:title>
  <dc:creator/>
  <dc:language>en</dc:language>
  <cp:keywords/>
  <dcterms:created xsi:type="dcterms:W3CDTF">2026-07-23T11:46:02Z</dcterms:created>
  <dcterms:modified xsi:type="dcterms:W3CDTF">2026-07-23T11:46:02Z</dcterms:modified>
</cp:coreProperties>
</file>

<file path=docProps/custom.xml><?xml version="1.0" encoding="utf-8"?>
<Properties xmlns="http://schemas.openxmlformats.org/officeDocument/2006/custom-properties" xmlns:vt="http://schemas.openxmlformats.org/officeDocument/2006/docPropsVTypes"/>
</file>